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1F66DA" w14:textId="77777777" w:rsidR="00F0144D" w:rsidRDefault="00F0144D">
      <w:pPr>
        <w:rPr>
          <w:i/>
          <w:iCs/>
          <w:noProof/>
          <w:color w:val="000000" w:themeColor="text1"/>
        </w:rPr>
      </w:pPr>
      <w:bookmarkStart w:id="0" w:name="_GoBack"/>
      <w:bookmarkEnd w:id="0"/>
      <w:r>
        <w:rPr>
          <w:i/>
          <w:iCs/>
          <w:noProof/>
          <w:color w:val="000000" w:themeColor="text1"/>
        </w:rPr>
        <w:drawing>
          <wp:anchor distT="0" distB="0" distL="114300" distR="114300" simplePos="0" relativeHeight="251661312" behindDoc="0" locked="0" layoutInCell="1" allowOverlap="1" wp14:anchorId="6041DD3C" wp14:editId="2F98DC1F">
            <wp:simplePos x="0" y="0"/>
            <wp:positionH relativeFrom="margin">
              <wp:align>center</wp:align>
            </wp:positionH>
            <wp:positionV relativeFrom="paragraph">
              <wp:posOffset>-381000</wp:posOffset>
            </wp:positionV>
            <wp:extent cx="8851392" cy="1115568"/>
            <wp:effectExtent l="0" t="0" r="0" b="88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5359"/>
                    <a:stretch/>
                  </pic:blipFill>
                  <pic:spPr bwMode="auto">
                    <a:xfrm>
                      <a:off x="0" y="0"/>
                      <a:ext cx="8851392" cy="1115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B984A7" w14:textId="77777777" w:rsidR="00F0144D" w:rsidRDefault="00F0144D"/>
    <w:p w14:paraId="1622AAC6" w14:textId="77777777" w:rsidR="00F0144D" w:rsidRDefault="00F0144D"/>
    <w:tbl>
      <w:tblPr>
        <w:tblStyle w:val="TableGrid"/>
        <w:tblW w:w="14106" w:type="dxa"/>
        <w:tblInd w:w="-23" w:type="dxa"/>
        <w:tblLook w:val="04A0" w:firstRow="1" w:lastRow="0" w:firstColumn="1" w:lastColumn="0" w:noHBand="0" w:noVBand="1"/>
      </w:tblPr>
      <w:tblGrid>
        <w:gridCol w:w="1354"/>
        <w:gridCol w:w="1829"/>
        <w:gridCol w:w="1817"/>
        <w:gridCol w:w="1820"/>
        <w:gridCol w:w="1820"/>
        <w:gridCol w:w="1819"/>
        <w:gridCol w:w="1835"/>
        <w:gridCol w:w="1812"/>
      </w:tblGrid>
      <w:tr w:rsidR="00F0144D" w14:paraId="1B27635A" w14:textId="77777777" w:rsidTr="615E2DCA">
        <w:trPr>
          <w:trHeight w:val="282"/>
        </w:trPr>
        <w:tc>
          <w:tcPr>
            <w:tcW w:w="13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AFE38EF" w14:textId="77777777" w:rsidR="00F0144D" w:rsidRDefault="00F0144D" w:rsidP="00F0144D">
            <w:pPr>
              <w:jc w:val="center"/>
            </w:pPr>
          </w:p>
        </w:tc>
        <w:tc>
          <w:tcPr>
            <w:tcW w:w="182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5DAFBD9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Breakfast</w:t>
            </w:r>
          </w:p>
        </w:tc>
        <w:tc>
          <w:tcPr>
            <w:tcW w:w="18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CFC7134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Lunch</w:t>
            </w:r>
          </w:p>
        </w:tc>
        <w:tc>
          <w:tcPr>
            <w:tcW w:w="18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B8F824D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Dinner</w:t>
            </w:r>
          </w:p>
        </w:tc>
        <w:tc>
          <w:tcPr>
            <w:tcW w:w="18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B869678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Snacks</w:t>
            </w:r>
          </w:p>
        </w:tc>
        <w:tc>
          <w:tcPr>
            <w:tcW w:w="181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54752E8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Drinks</w:t>
            </w:r>
          </w:p>
        </w:tc>
        <w:tc>
          <w:tcPr>
            <w:tcW w:w="183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C447BE7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Movement</w:t>
            </w:r>
          </w:p>
        </w:tc>
        <w:tc>
          <w:tcPr>
            <w:tcW w:w="181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A521CCA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Self-care</w:t>
            </w:r>
          </w:p>
        </w:tc>
      </w:tr>
      <w:tr w:rsidR="00F0144D" w14:paraId="36A21897" w14:textId="77777777" w:rsidTr="615E2DCA">
        <w:trPr>
          <w:trHeight w:val="1008"/>
        </w:trPr>
        <w:tc>
          <w:tcPr>
            <w:tcW w:w="13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1B31BC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Monday</w:t>
            </w:r>
          </w:p>
        </w:tc>
        <w:tc>
          <w:tcPr>
            <w:tcW w:w="1829" w:type="dxa"/>
            <w:tcBorders>
              <w:top w:val="single" w:sz="18" w:space="0" w:color="auto"/>
              <w:left w:val="single" w:sz="18" w:space="0" w:color="auto"/>
            </w:tcBorders>
          </w:tcPr>
          <w:p w14:paraId="1B4FE26D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7" w:type="dxa"/>
            <w:tcBorders>
              <w:top w:val="single" w:sz="18" w:space="0" w:color="auto"/>
            </w:tcBorders>
          </w:tcPr>
          <w:p w14:paraId="62AE1D01" w14:textId="5BE0B304" w:rsidR="00F0144D" w:rsidRPr="00F0144D" w:rsidRDefault="00F0144D" w:rsidP="615E2DCA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  <w:tcBorders>
              <w:top w:val="single" w:sz="18" w:space="0" w:color="auto"/>
            </w:tcBorders>
          </w:tcPr>
          <w:p w14:paraId="4C9B8C0D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  <w:tcBorders>
              <w:top w:val="single" w:sz="18" w:space="0" w:color="auto"/>
            </w:tcBorders>
          </w:tcPr>
          <w:p w14:paraId="06589CA7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9" w:type="dxa"/>
            <w:tcBorders>
              <w:top w:val="single" w:sz="18" w:space="0" w:color="auto"/>
            </w:tcBorders>
          </w:tcPr>
          <w:p w14:paraId="107E628D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35" w:type="dxa"/>
            <w:tcBorders>
              <w:top w:val="single" w:sz="18" w:space="0" w:color="auto"/>
            </w:tcBorders>
          </w:tcPr>
          <w:p w14:paraId="5B977152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18" w:space="0" w:color="auto"/>
              <w:right w:val="single" w:sz="18" w:space="0" w:color="auto"/>
            </w:tcBorders>
          </w:tcPr>
          <w:p w14:paraId="5BE3362C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</w:tr>
      <w:tr w:rsidR="00F0144D" w14:paraId="7F6ACA53" w14:textId="77777777" w:rsidTr="615E2DCA">
        <w:trPr>
          <w:trHeight w:val="1067"/>
        </w:trPr>
        <w:tc>
          <w:tcPr>
            <w:tcW w:w="13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3963432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Tuesday</w:t>
            </w:r>
          </w:p>
        </w:tc>
        <w:tc>
          <w:tcPr>
            <w:tcW w:w="1829" w:type="dxa"/>
            <w:tcBorders>
              <w:left w:val="single" w:sz="18" w:space="0" w:color="auto"/>
            </w:tcBorders>
          </w:tcPr>
          <w:p w14:paraId="345D25C0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7" w:type="dxa"/>
          </w:tcPr>
          <w:p w14:paraId="747E0A71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</w:tcPr>
          <w:p w14:paraId="22638D22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</w:tcPr>
          <w:p w14:paraId="602A2365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9" w:type="dxa"/>
          </w:tcPr>
          <w:p w14:paraId="4B9CD5EC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35" w:type="dxa"/>
          </w:tcPr>
          <w:p w14:paraId="5AC79EB7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2" w:type="dxa"/>
            <w:tcBorders>
              <w:right w:val="single" w:sz="18" w:space="0" w:color="auto"/>
            </w:tcBorders>
          </w:tcPr>
          <w:p w14:paraId="3720C678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</w:tr>
      <w:tr w:rsidR="00F0144D" w14:paraId="726B7F75" w14:textId="77777777" w:rsidTr="615E2DCA">
        <w:trPr>
          <w:trHeight w:val="1008"/>
        </w:trPr>
        <w:tc>
          <w:tcPr>
            <w:tcW w:w="13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EE0BF19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Wednesday</w:t>
            </w:r>
          </w:p>
        </w:tc>
        <w:tc>
          <w:tcPr>
            <w:tcW w:w="1829" w:type="dxa"/>
            <w:tcBorders>
              <w:left w:val="single" w:sz="18" w:space="0" w:color="auto"/>
            </w:tcBorders>
          </w:tcPr>
          <w:p w14:paraId="4F10001E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7" w:type="dxa"/>
          </w:tcPr>
          <w:p w14:paraId="33E1572A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</w:tcPr>
          <w:p w14:paraId="66D9BF0C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</w:tcPr>
          <w:p w14:paraId="4A831290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9" w:type="dxa"/>
          </w:tcPr>
          <w:p w14:paraId="216C0B09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35" w:type="dxa"/>
          </w:tcPr>
          <w:p w14:paraId="48F02140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2" w:type="dxa"/>
            <w:tcBorders>
              <w:right w:val="single" w:sz="18" w:space="0" w:color="auto"/>
            </w:tcBorders>
          </w:tcPr>
          <w:p w14:paraId="3F386AF1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</w:tr>
      <w:tr w:rsidR="00F0144D" w14:paraId="175FDFC0" w14:textId="77777777" w:rsidTr="615E2DCA">
        <w:trPr>
          <w:trHeight w:val="1067"/>
        </w:trPr>
        <w:tc>
          <w:tcPr>
            <w:tcW w:w="13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1059887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Thursday</w:t>
            </w:r>
          </w:p>
        </w:tc>
        <w:tc>
          <w:tcPr>
            <w:tcW w:w="1829" w:type="dxa"/>
            <w:tcBorders>
              <w:left w:val="single" w:sz="18" w:space="0" w:color="auto"/>
            </w:tcBorders>
          </w:tcPr>
          <w:p w14:paraId="6EB9319B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7" w:type="dxa"/>
          </w:tcPr>
          <w:p w14:paraId="51B0FAD9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</w:tcPr>
          <w:p w14:paraId="0D943445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</w:tcPr>
          <w:p w14:paraId="09A601F4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9" w:type="dxa"/>
          </w:tcPr>
          <w:p w14:paraId="40A59AAC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35" w:type="dxa"/>
          </w:tcPr>
          <w:p w14:paraId="2C2B98B2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2" w:type="dxa"/>
            <w:tcBorders>
              <w:right w:val="single" w:sz="18" w:space="0" w:color="auto"/>
            </w:tcBorders>
          </w:tcPr>
          <w:p w14:paraId="1F8DA0D5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</w:tr>
      <w:tr w:rsidR="00F0144D" w14:paraId="09C81230" w14:textId="77777777" w:rsidTr="615E2DCA">
        <w:trPr>
          <w:trHeight w:val="1008"/>
        </w:trPr>
        <w:tc>
          <w:tcPr>
            <w:tcW w:w="13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4179075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Friday</w:t>
            </w:r>
          </w:p>
        </w:tc>
        <w:tc>
          <w:tcPr>
            <w:tcW w:w="1829" w:type="dxa"/>
            <w:tcBorders>
              <w:left w:val="single" w:sz="18" w:space="0" w:color="auto"/>
            </w:tcBorders>
          </w:tcPr>
          <w:p w14:paraId="270DABD3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7" w:type="dxa"/>
          </w:tcPr>
          <w:p w14:paraId="528596E4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</w:tcPr>
          <w:p w14:paraId="69FA8F7A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</w:tcPr>
          <w:p w14:paraId="4C5F35AE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9" w:type="dxa"/>
          </w:tcPr>
          <w:p w14:paraId="7B9B1F70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35" w:type="dxa"/>
          </w:tcPr>
          <w:p w14:paraId="0911F39E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2" w:type="dxa"/>
            <w:tcBorders>
              <w:right w:val="single" w:sz="18" w:space="0" w:color="auto"/>
            </w:tcBorders>
          </w:tcPr>
          <w:p w14:paraId="10BBA57B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</w:tr>
      <w:tr w:rsidR="00F0144D" w14:paraId="4089A584" w14:textId="77777777" w:rsidTr="615E2DCA">
        <w:trPr>
          <w:trHeight w:val="1067"/>
        </w:trPr>
        <w:tc>
          <w:tcPr>
            <w:tcW w:w="13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B6E7F3F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Saturday</w:t>
            </w:r>
          </w:p>
        </w:tc>
        <w:tc>
          <w:tcPr>
            <w:tcW w:w="1829" w:type="dxa"/>
            <w:tcBorders>
              <w:left w:val="single" w:sz="18" w:space="0" w:color="auto"/>
              <w:bottom w:val="single" w:sz="4" w:space="0" w:color="auto"/>
            </w:tcBorders>
          </w:tcPr>
          <w:p w14:paraId="39147C7D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7" w:type="dxa"/>
            <w:tcBorders>
              <w:bottom w:val="single" w:sz="4" w:space="0" w:color="auto"/>
            </w:tcBorders>
          </w:tcPr>
          <w:p w14:paraId="61F890C3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  <w:tcBorders>
              <w:bottom w:val="single" w:sz="4" w:space="0" w:color="auto"/>
            </w:tcBorders>
          </w:tcPr>
          <w:p w14:paraId="17D68260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  <w:tcBorders>
              <w:bottom w:val="single" w:sz="4" w:space="0" w:color="auto"/>
            </w:tcBorders>
          </w:tcPr>
          <w:p w14:paraId="1B54682E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9" w:type="dxa"/>
            <w:tcBorders>
              <w:bottom w:val="single" w:sz="4" w:space="0" w:color="auto"/>
            </w:tcBorders>
          </w:tcPr>
          <w:p w14:paraId="102D753F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</w:tcPr>
          <w:p w14:paraId="3AF79EC5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2" w:type="dxa"/>
            <w:tcBorders>
              <w:bottom w:val="single" w:sz="4" w:space="0" w:color="auto"/>
              <w:right w:val="single" w:sz="18" w:space="0" w:color="auto"/>
            </w:tcBorders>
          </w:tcPr>
          <w:p w14:paraId="4892BDD6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</w:tr>
      <w:tr w:rsidR="00F0144D" w14:paraId="110C4BC5" w14:textId="77777777" w:rsidTr="615E2DCA">
        <w:trPr>
          <w:trHeight w:val="1008"/>
        </w:trPr>
        <w:tc>
          <w:tcPr>
            <w:tcW w:w="13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B9F8C92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Sunday</w:t>
            </w:r>
          </w:p>
        </w:tc>
        <w:tc>
          <w:tcPr>
            <w:tcW w:w="1829" w:type="dxa"/>
            <w:tcBorders>
              <w:left w:val="single" w:sz="18" w:space="0" w:color="auto"/>
              <w:bottom w:val="single" w:sz="18" w:space="0" w:color="auto"/>
            </w:tcBorders>
          </w:tcPr>
          <w:p w14:paraId="32E0B227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7" w:type="dxa"/>
            <w:tcBorders>
              <w:bottom w:val="single" w:sz="18" w:space="0" w:color="auto"/>
            </w:tcBorders>
          </w:tcPr>
          <w:p w14:paraId="711F5868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  <w:tcBorders>
              <w:bottom w:val="single" w:sz="18" w:space="0" w:color="auto"/>
            </w:tcBorders>
          </w:tcPr>
          <w:p w14:paraId="5A8F909B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  <w:tcBorders>
              <w:bottom w:val="single" w:sz="18" w:space="0" w:color="auto"/>
            </w:tcBorders>
          </w:tcPr>
          <w:p w14:paraId="50AB69D7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9" w:type="dxa"/>
            <w:tcBorders>
              <w:bottom w:val="single" w:sz="18" w:space="0" w:color="auto"/>
            </w:tcBorders>
          </w:tcPr>
          <w:p w14:paraId="5B084DA5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35" w:type="dxa"/>
            <w:tcBorders>
              <w:bottom w:val="single" w:sz="18" w:space="0" w:color="auto"/>
            </w:tcBorders>
          </w:tcPr>
          <w:p w14:paraId="6897AC66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2" w:type="dxa"/>
            <w:tcBorders>
              <w:bottom w:val="single" w:sz="18" w:space="0" w:color="auto"/>
              <w:right w:val="single" w:sz="18" w:space="0" w:color="auto"/>
            </w:tcBorders>
          </w:tcPr>
          <w:p w14:paraId="1DBDAFC1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</w:tr>
    </w:tbl>
    <w:p w14:paraId="1FC37113" w14:textId="3C3E38B2" w:rsidR="005874CA" w:rsidRPr="00D00C9A" w:rsidRDefault="00D00C9A" w:rsidP="00D00C9A">
      <w:pPr>
        <w:spacing w:before="40"/>
        <w:jc w:val="center"/>
        <w:rPr>
          <w:i/>
          <w:iCs/>
          <w:sz w:val="18"/>
          <w:szCs w:val="18"/>
        </w:rPr>
      </w:pPr>
      <w:r w:rsidRPr="00D00C9A">
        <w:rPr>
          <w:i/>
          <w:iCs/>
          <w:sz w:val="18"/>
          <w:szCs w:val="18"/>
        </w:rPr>
        <w:t xml:space="preserve">Keep in touch by liking and following our </w:t>
      </w:r>
      <w:hyperlink r:id="rId8" w:history="1">
        <w:r w:rsidRPr="00D00C9A">
          <w:rPr>
            <w:rStyle w:val="Hyperlink"/>
            <w:i/>
            <w:iCs/>
            <w:sz w:val="18"/>
            <w:szCs w:val="18"/>
          </w:rPr>
          <w:t>Facebook</w:t>
        </w:r>
      </w:hyperlink>
      <w:r w:rsidRPr="00D00C9A">
        <w:rPr>
          <w:i/>
          <w:iCs/>
          <w:sz w:val="18"/>
          <w:szCs w:val="18"/>
        </w:rPr>
        <w:t xml:space="preserve"> and remember to check out our monthly </w:t>
      </w:r>
      <w:hyperlink r:id="rId9" w:history="1">
        <w:r w:rsidRPr="00D00C9A">
          <w:rPr>
            <w:rStyle w:val="Hyperlink"/>
            <w:i/>
            <w:iCs/>
            <w:sz w:val="18"/>
            <w:szCs w:val="18"/>
          </w:rPr>
          <w:t>Newsletters</w:t>
        </w:r>
      </w:hyperlink>
      <w:r w:rsidRPr="00D00C9A">
        <w:rPr>
          <w:i/>
          <w:iCs/>
          <w:sz w:val="18"/>
          <w:szCs w:val="18"/>
        </w:rPr>
        <w:t xml:space="preserve">. Click here to find out more about </w:t>
      </w:r>
      <w:hyperlink r:id="rId10" w:history="1">
        <w:r w:rsidRPr="00D00C9A">
          <w:rPr>
            <w:rStyle w:val="Hyperlink"/>
            <w:i/>
            <w:iCs/>
            <w:sz w:val="18"/>
            <w:szCs w:val="18"/>
          </w:rPr>
          <w:t>Sport Wellington</w:t>
        </w:r>
      </w:hyperlink>
    </w:p>
    <w:sectPr w:rsidR="005874CA" w:rsidRPr="00D00C9A" w:rsidSect="00F0144D">
      <w:pgSz w:w="16838" w:h="11906" w:orient="landscape"/>
      <w:pgMar w:top="1440" w:right="1440" w:bottom="90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sDQ1sbA0MzU1MjBV0lEKTi0uzszPAykwqgUATa436CwAAAA="/>
  </w:docVars>
  <w:rsids>
    <w:rsidRoot w:val="00F0144D"/>
    <w:rsid w:val="003D662A"/>
    <w:rsid w:val="005C1522"/>
    <w:rsid w:val="00672467"/>
    <w:rsid w:val="00D00C9A"/>
    <w:rsid w:val="00F0144D"/>
    <w:rsid w:val="00F91B98"/>
    <w:rsid w:val="615E2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0B5E0"/>
  <w15:chartTrackingRefBased/>
  <w15:docId w15:val="{315FC405-B88E-464B-AA9F-C367D72AE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1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00C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0C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0C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0C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0C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0C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C9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0C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0C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sportwellingtongreenprescription/?ref=bookmarks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www.sportwellington.org.nz/active-health-and-wellness/community-strength-and-balance/exercises-you-can-do-at-home/" TargetMode="External"/><Relationship Id="rId4" Type="http://schemas.openxmlformats.org/officeDocument/2006/relationships/styles" Target="styles.xml"/><Relationship Id="rId9" Type="http://schemas.openxmlformats.org/officeDocument/2006/relationships/hyperlink" Target="https://mailchi.mp/0420e8323236/get-involved-with-green-prescription-2895053?fbclid=IwAR0xeGaKsLhStZFOrxuQJdDvo7uNyXGPsl0Ls_pjeXYa3mQ4QRs3A6dT8b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source_x0020_Type xmlns="e9e53dcf-383e-4ee8-a5ad-c56d79020d88" xsi:nil="true"/>
    <Topic xmlns="E9E53DCF-383E-4EE8-A5AD-C56D79020D88" xsi:nil="true"/>
    <Programme xmlns="E9E53DCF-383E-4EE8-A5AD-C56D79020D8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FCB763D0DE374197C279E66BD1F99E" ma:contentTypeVersion="" ma:contentTypeDescription="Create a new document." ma:contentTypeScope="" ma:versionID="72da71c563f9ff3bd5737da8167d19e0">
  <xsd:schema xmlns:xsd="http://www.w3.org/2001/XMLSchema" xmlns:xs="http://www.w3.org/2001/XMLSchema" xmlns:p="http://schemas.microsoft.com/office/2006/metadata/properties" xmlns:ns2="E9E53DCF-383E-4EE8-A5AD-C56D79020D88" xmlns:ns3="e9e53dcf-383e-4ee8-a5ad-c56d79020d88" xmlns:ns4="b5fd8c87-21db-4fb2-a727-52cad35951cf" targetNamespace="http://schemas.microsoft.com/office/2006/metadata/properties" ma:root="true" ma:fieldsID="690a09e67c03ed7aaee574cb78390dff" ns2:_="" ns3:_="" ns4:_="">
    <xsd:import namespace="E9E53DCF-383E-4EE8-A5AD-C56D79020D88"/>
    <xsd:import namespace="e9e53dcf-383e-4ee8-a5ad-c56d79020d88"/>
    <xsd:import namespace="b5fd8c87-21db-4fb2-a727-52cad35951cf"/>
    <xsd:element name="properties">
      <xsd:complexType>
        <xsd:sequence>
          <xsd:element name="documentManagement">
            <xsd:complexType>
              <xsd:all>
                <xsd:element ref="ns2:Topic" minOccurs="0"/>
                <xsd:element ref="ns2:Programme" minOccurs="0"/>
                <xsd:element ref="ns2:MediaServiceMetadata" minOccurs="0"/>
                <xsd:element ref="ns2:MediaServiceFastMetadata" minOccurs="0"/>
                <xsd:element ref="ns3:Resource_x0020_Type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E53DCF-383E-4EE8-A5AD-C56D79020D88" elementFormDefault="qualified">
    <xsd:import namespace="http://schemas.microsoft.com/office/2006/documentManagement/types"/>
    <xsd:import namespace="http://schemas.microsoft.com/office/infopath/2007/PartnerControls"/>
    <xsd:element name="Topic" ma:index="8" nillable="true" ma:displayName="Topic" ma:format="Dropdown" ma:internalName="Topic">
      <xsd:simpleType>
        <xsd:restriction base="dms:Choice">
          <xsd:enumeration value="Templates"/>
          <xsd:enumeration value="Information Sheets"/>
          <xsd:enumeration value="Booklets"/>
          <xsd:enumeration value="Worksheets"/>
          <xsd:enumeration value="Exercise Referrals"/>
          <xsd:enumeration value="Activity Ideas"/>
          <xsd:enumeration value="Recipes"/>
          <xsd:enumeration value="Workshop Templates"/>
          <xsd:enumeration value="Session Planning"/>
          <xsd:enumeration value="Resource Order Form"/>
          <xsd:enumeration value="Other Referral"/>
          <xsd:enumeration value="Directory"/>
        </xsd:restriction>
      </xsd:simpleType>
    </xsd:element>
    <xsd:element name="Programme" ma:index="9" nillable="true" ma:displayName="Programme" ma:format="Dropdown" ma:internalName="Programme">
      <xsd:simpleType>
        <xsd:restriction base="dms:Choice">
          <xsd:enumeration value="Maternal"/>
          <xsd:enumeration value="Adult"/>
          <xsd:enumeration value="Families"/>
          <xsd:enumeration value="All"/>
        </xsd:restriction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e53dcf-383e-4ee8-a5ad-c56d79020d88" elementFormDefault="qualified">
    <xsd:import namespace="http://schemas.microsoft.com/office/2006/documentManagement/types"/>
    <xsd:import namespace="http://schemas.microsoft.com/office/infopath/2007/PartnerControls"/>
    <xsd:element name="Resource_x0020_Type" ma:index="12" nillable="true" ma:displayName="Resource Type" ma:format="Dropdown" ma:internalName="Resource_x0020_Type">
      <xsd:simpleType>
        <xsd:restriction base="dms:Choice">
          <xsd:enumeration value="Disability"/>
          <xsd:enumeration value="Physical Activity"/>
          <xsd:enumeration value="Nutrition"/>
          <xsd:enumeration value="Screen Time"/>
          <xsd:enumeration value="Mental Health/Wellbeing"/>
          <xsd:enumeration value="Sleep"/>
          <xsd:enumeration value="Smoking"/>
          <xsd:enumeration value="Conversation Guides"/>
          <xsd:enumeration value="Goal Setting"/>
          <xsd:enumeration value="Medical Conditions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fd8c87-21db-4fb2-a727-52cad35951c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587C56-0CAC-41DD-B9C9-B9B33454EEFD}">
  <ds:schemaRefs>
    <ds:schemaRef ds:uri="http://purl.org/dc/elements/1.1/"/>
    <ds:schemaRef ds:uri="e9e53dcf-383e-4ee8-a5ad-c56d79020d88"/>
    <ds:schemaRef ds:uri="E9E53DCF-383E-4EE8-A5AD-C56D79020D88"/>
    <ds:schemaRef ds:uri="b5fd8c87-21db-4fb2-a727-52cad35951cf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00AC542-7CCA-4204-B1A3-0B95E587EF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998A5D-D6B4-4B54-8A97-13089FF4AB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E53DCF-383E-4EE8-A5AD-C56D79020D88"/>
    <ds:schemaRef ds:uri="e9e53dcf-383e-4ee8-a5ad-c56d79020d88"/>
    <ds:schemaRef ds:uri="b5fd8c87-21db-4fb2-a727-52cad35951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 Bach</dc:creator>
  <cp:keywords/>
  <dc:description/>
  <cp:lastModifiedBy>Rosa Bach</cp:lastModifiedBy>
  <cp:revision>2</cp:revision>
  <dcterms:created xsi:type="dcterms:W3CDTF">2020-04-14T22:37:00Z</dcterms:created>
  <dcterms:modified xsi:type="dcterms:W3CDTF">2020-04-14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FCB763D0DE374197C279E66BD1F99E</vt:lpwstr>
  </property>
</Properties>
</file>